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591C90E3" w:rsidR="00E36325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37EF36B2" w14:textId="77777777" w:rsidR="008A2C46" w:rsidRPr="00790371" w:rsidRDefault="008A2C46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B751012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BF72A3">
        <w:rPr>
          <w:rFonts w:ascii="Arial Narrow" w:hAnsi="Arial Narrow"/>
          <w:sz w:val="22"/>
          <w:szCs w:val="22"/>
        </w:rPr>
        <w:t xml:space="preserve">k. ú. </w:t>
      </w:r>
      <w:r w:rsidR="00EB4E63">
        <w:rPr>
          <w:rFonts w:ascii="Arial Narrow" w:hAnsi="Arial Narrow"/>
          <w:sz w:val="22"/>
          <w:szCs w:val="22"/>
        </w:rPr>
        <w:t>Prašice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EB4E63">
        <w:rPr>
          <w:rFonts w:ascii="Arial Narrow" w:hAnsi="Arial Narrow" w:cs="Helvetica"/>
          <w:sz w:val="22"/>
          <w:szCs w:val="22"/>
          <w:shd w:val="clear" w:color="auto" w:fill="FFFFFF"/>
        </w:rPr>
        <w:t>76851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5E346F21" w:rsidR="00E36325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1C982F3D" w14:textId="77777777" w:rsidR="008A2C46" w:rsidRPr="00945732" w:rsidRDefault="008A2C46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26FAC4DA" w:rsidR="002D050D" w:rsidRPr="0029674E" w:rsidRDefault="00BF72A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EB4E63">
        <w:rPr>
          <w:rFonts w:ascii="Arial Narrow" w:hAnsi="Arial Narrow"/>
          <w:b/>
          <w:color w:val="000000"/>
          <w:sz w:val="22"/>
          <w:szCs w:val="22"/>
          <w:lang w:val="sk-SK"/>
        </w:rPr>
        <w:t>Prašice</w:t>
      </w:r>
    </w:p>
    <w:p w14:paraId="7D5C970B" w14:textId="149A43CF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D2822DA" w14:textId="77777777" w:rsidR="008A2C46" w:rsidRDefault="008A2C46" w:rsidP="008A2C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4651FFD" w:rsidR="00772863" w:rsidRPr="00772863" w:rsidRDefault="00772863" w:rsidP="008A2C4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EB4E63">
              <w:rPr>
                <w:rFonts w:ascii="Arial Narrow" w:hAnsi="Arial Narrow"/>
                <w:b/>
                <w:sz w:val="24"/>
                <w:szCs w:val="22"/>
              </w:rPr>
              <w:t>ný odpad k. ú. Prašice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1DB62789" w:rsidR="00772863" w:rsidRPr="00544D97" w:rsidRDefault="00BF72A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EB4E63">
              <w:rPr>
                <w:rFonts w:ascii="Arial Narrow" w:hAnsi="Arial Narrow"/>
                <w:sz w:val="22"/>
                <w:szCs w:val="22"/>
              </w:rPr>
              <w:t>0,3</w:t>
            </w:r>
            <w:r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</w:tbl>
    <w:p w14:paraId="6D6FB4A6" w14:textId="791787B2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BDBCF7" w14:textId="77777777" w:rsidR="008A2C46" w:rsidRDefault="008A2C4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0928FC11" w:rsidR="00C3647F" w:rsidRPr="00EB4E63" w:rsidRDefault="00EB4E63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EB4E63">
        <w:rPr>
          <w:rFonts w:ascii="Arial Narrow" w:hAnsi="Arial Narrow"/>
          <w:sz w:val="22"/>
          <w:szCs w:val="22"/>
        </w:rPr>
        <w:t xml:space="preserve">17 06 05 – stavebné materiály obsahujúce azbest, Parcela reg. C KN č. 3490, 3488 kat. územie </w:t>
      </w:r>
      <w:r w:rsidRPr="00EB4E63">
        <w:rPr>
          <w:rFonts w:ascii="Arial Narrow" w:hAnsi="Arial Narrow"/>
          <w:b/>
          <w:bCs/>
          <w:sz w:val="22"/>
          <w:szCs w:val="22"/>
        </w:rPr>
        <w:t>Prašice</w:t>
      </w:r>
      <w:r w:rsidRPr="00EB4E63">
        <w:rPr>
          <w:rFonts w:ascii="Arial Narrow" w:hAnsi="Arial Narrow"/>
          <w:sz w:val="22"/>
          <w:szCs w:val="22"/>
        </w:rPr>
        <w:t xml:space="preserve">, predpokladané množstvo </w:t>
      </w:r>
      <w:r w:rsidRPr="00EB4E63">
        <w:rPr>
          <w:rFonts w:ascii="Arial Narrow" w:hAnsi="Arial Narrow"/>
          <w:b/>
          <w:bCs/>
          <w:sz w:val="22"/>
          <w:szCs w:val="22"/>
        </w:rPr>
        <w:t>0,3 t</w:t>
      </w:r>
      <w:r w:rsidRPr="00EB4E63">
        <w:rPr>
          <w:rFonts w:ascii="Arial Narrow" w:hAnsi="Arial Narrow"/>
          <w:sz w:val="22"/>
          <w:szCs w:val="22"/>
        </w:rPr>
        <w:t>, GPS súradnice miesta skládky 48.642760°, 18.098043°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72BD716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EB4E63">
        <w:rPr>
          <w:rFonts w:ascii="Arial Narrow" w:hAnsi="Arial Narrow"/>
          <w:sz w:val="22"/>
          <w:szCs w:val="22"/>
        </w:rPr>
        <w:t>Prašice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72DBBC89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</w:t>
      </w:r>
      <w:r w:rsidR="00BF72A3">
        <w:rPr>
          <w:rFonts w:ascii="Arial Narrow" w:hAnsi="Arial Narrow"/>
          <w:noProof/>
          <w:sz w:val="22"/>
          <w:szCs w:val="22"/>
          <w:lang w:eastAsia="sk-SK"/>
        </w:rPr>
        <w:t>Obr. č. 1</w:t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</w:t>
      </w:r>
      <w:bookmarkStart w:id="0" w:name="_GoBack"/>
      <w:bookmarkEnd w:id="0"/>
    </w:p>
    <w:p w14:paraId="0D41E2F0" w14:textId="19719A46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5259E828" w:rsidR="002D5927" w:rsidRDefault="00EB4E6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EB4E6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236F0AC" wp14:editId="74AD4584">
            <wp:extent cx="6268085" cy="68675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464" cy="68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EAF83A3" w14:textId="1B6E5DBA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7A4D7D29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5C19EA4F" w:rsidR="00E87BE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0943516" w14:textId="0ED8B4BE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57054089" w14:textId="62D3C754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87259DB" w14:textId="77777777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7CED6429" w14:textId="2E36C4AD" w:rsidR="00BF72A3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49560091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A10B9" w14:textId="77777777" w:rsidR="002B5AEE" w:rsidRDefault="002B5AEE" w:rsidP="006E6235">
      <w:r>
        <w:separator/>
      </w:r>
    </w:p>
  </w:endnote>
  <w:endnote w:type="continuationSeparator" w:id="0">
    <w:p w14:paraId="57820C2E" w14:textId="77777777" w:rsidR="002B5AEE" w:rsidRDefault="002B5AE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05E890F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4E63" w:rsidRPr="00EB4E63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F3131A" w14:textId="77777777" w:rsidR="002B5AEE" w:rsidRDefault="002B5AEE" w:rsidP="006E6235">
      <w:r>
        <w:separator/>
      </w:r>
    </w:p>
  </w:footnote>
  <w:footnote w:type="continuationSeparator" w:id="0">
    <w:p w14:paraId="30BC1A7B" w14:textId="77777777" w:rsidR="002B5AEE" w:rsidRDefault="002B5AE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B5AEE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77752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2C46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BF72A3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B4E63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2E26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D2F644-21D8-495B-9F98-164F60F60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4</cp:revision>
  <cp:lastPrinted>2022-06-24T06:53:00Z</cp:lastPrinted>
  <dcterms:created xsi:type="dcterms:W3CDTF">2023-07-19T09:38:00Z</dcterms:created>
  <dcterms:modified xsi:type="dcterms:W3CDTF">2026-04-17T08:09:00Z</dcterms:modified>
</cp:coreProperties>
</file>